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9510C" w14:textId="77777777" w:rsidR="00170A7E" w:rsidRPr="00473C54" w:rsidRDefault="00170A7E" w:rsidP="00170A7E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>COMPSCI 589: MACHINE LEARNING</w:t>
      </w:r>
    </w:p>
    <w:p w14:paraId="67B7039C" w14:textId="45796368" w:rsidR="00170A7E" w:rsidRPr="00473C54" w:rsidRDefault="00170A7E" w:rsidP="00170A7E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 xml:space="preserve">PROJECT </w:t>
      </w:r>
      <w:r>
        <w:rPr>
          <w:rFonts w:ascii="Open Sans" w:hAnsi="Open Sans" w:cs="Open Sans"/>
          <w:b/>
          <w:bCs/>
          <w:sz w:val="28"/>
          <w:szCs w:val="28"/>
        </w:rPr>
        <w:t>2</w:t>
      </w:r>
      <w:r w:rsidRPr="00473C54">
        <w:rPr>
          <w:rFonts w:ascii="Open Sans" w:hAnsi="Open Sans" w:cs="Open Sans"/>
          <w:b/>
          <w:bCs/>
          <w:sz w:val="28"/>
          <w:szCs w:val="28"/>
        </w:rPr>
        <w:t xml:space="preserve"> REPORT</w:t>
      </w:r>
    </w:p>
    <w:p w14:paraId="73127819" w14:textId="77777777" w:rsidR="00170A7E" w:rsidRPr="00473C54" w:rsidRDefault="00170A7E" w:rsidP="00170A7E">
      <w:pPr>
        <w:jc w:val="center"/>
        <w:rPr>
          <w:rFonts w:ascii="Open Sans" w:hAnsi="Open Sans" w:cs="Open Sans"/>
          <w:sz w:val="24"/>
          <w:szCs w:val="24"/>
        </w:rPr>
      </w:pPr>
      <w:r w:rsidRPr="00473C54">
        <w:rPr>
          <w:rFonts w:ascii="Open Sans" w:hAnsi="Open Sans" w:cs="Open Sans"/>
          <w:b/>
          <w:bCs/>
          <w:sz w:val="24"/>
          <w:szCs w:val="24"/>
        </w:rPr>
        <w:t xml:space="preserve">Student: </w:t>
      </w:r>
      <w:r w:rsidRPr="00473C54">
        <w:rPr>
          <w:rFonts w:ascii="Open Sans" w:hAnsi="Open Sans" w:cs="Open Sans"/>
          <w:sz w:val="24"/>
          <w:szCs w:val="24"/>
        </w:rPr>
        <w:t>Trung Dang – 33858723</w:t>
      </w:r>
    </w:p>
    <w:p w14:paraId="26963DA9" w14:textId="77777777" w:rsidR="00170A7E" w:rsidRPr="00473C54" w:rsidRDefault="00170A7E" w:rsidP="00170A7E">
      <w:pPr>
        <w:rPr>
          <w:rFonts w:ascii="Open Sans" w:hAnsi="Open Sans" w:cs="Open Sans"/>
          <w:sz w:val="24"/>
          <w:szCs w:val="24"/>
        </w:rPr>
      </w:pPr>
    </w:p>
    <w:p w14:paraId="35F6A0D0" w14:textId="483413F2" w:rsidR="00170A7E" w:rsidRPr="008E1D93" w:rsidRDefault="00170A7E" w:rsidP="00170A7E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>
        <w:rPr>
          <w:rFonts w:ascii="Open Sans" w:hAnsi="Open Sans" w:cs="Open Sans"/>
          <w:sz w:val="28"/>
          <w:szCs w:val="28"/>
          <w:u w:val="single"/>
        </w:rPr>
        <w:t xml:space="preserve">Result from running </w:t>
      </w:r>
      <w:r>
        <w:rPr>
          <w:rFonts w:ascii="Courier New" w:eastAsia="Times New Roman" w:hAnsi="Courier New" w:cs="Courier New"/>
          <w:color w:val="01A252"/>
        </w:rPr>
        <w:t>python</w:t>
      </w:r>
      <w:r w:rsidR="008E1D93">
        <w:rPr>
          <w:rFonts w:ascii="Courier New" w:eastAsia="Times New Roman" w:hAnsi="Courier New" w:cs="Courier New"/>
          <w:color w:val="01A252"/>
        </w:rPr>
        <w:t xml:space="preserve"> hw2.py</w:t>
      </w:r>
    </w:p>
    <w:p w14:paraId="183E9A82" w14:textId="752C47BF" w:rsidR="008E1D93" w:rsidRDefault="008E1D93" w:rsidP="00B97F7E">
      <w:pPr>
        <w:pStyle w:val="ListParagraph"/>
        <w:ind w:left="1080"/>
        <w:jc w:val="center"/>
        <w:rPr>
          <w:rFonts w:ascii="Open Sans" w:hAnsi="Open Sans" w:cs="Open Sans"/>
          <w:sz w:val="28"/>
          <w:szCs w:val="28"/>
          <w:u w:val="single"/>
        </w:rPr>
      </w:pPr>
    </w:p>
    <w:p w14:paraId="5E7A5790" w14:textId="612C4361" w:rsidR="00E862D0" w:rsidRPr="00E862D0" w:rsidRDefault="00010EB9" w:rsidP="00E862D0">
      <w:pPr>
        <w:pStyle w:val="ListParagraph"/>
        <w:tabs>
          <w:tab w:val="left" w:pos="1080"/>
        </w:tabs>
        <w:ind w:left="1080" w:hanging="900"/>
        <w:jc w:val="center"/>
        <w:rPr>
          <w:rFonts w:ascii="Open Sans" w:hAnsi="Open Sans" w:cs="Open Sans"/>
          <w:sz w:val="28"/>
          <w:szCs w:val="28"/>
        </w:rPr>
      </w:pPr>
      <w:r w:rsidRPr="00010EB9">
        <w:rPr>
          <w:rFonts w:ascii="Open Sans" w:hAnsi="Open Sans" w:cs="Open Sans"/>
          <w:noProof/>
          <w:sz w:val="28"/>
          <w:szCs w:val="28"/>
        </w:rPr>
        <w:drawing>
          <wp:inline distT="0" distB="0" distL="0" distR="0" wp14:anchorId="7A21D858" wp14:editId="669ED9C0">
            <wp:extent cx="5943600" cy="1584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8497E" w14:textId="5CE77169" w:rsidR="00170A7E" w:rsidRPr="00473C54" w:rsidRDefault="00170A7E" w:rsidP="00170A7E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473C54">
        <w:rPr>
          <w:rFonts w:ascii="Open Sans" w:hAnsi="Open Sans" w:cs="Open Sans"/>
          <w:sz w:val="28"/>
          <w:szCs w:val="28"/>
          <w:u w:val="single"/>
        </w:rPr>
        <w:t>Task 1</w:t>
      </w:r>
    </w:p>
    <w:p w14:paraId="16D20447" w14:textId="6E468244" w:rsidR="00213CEF" w:rsidRPr="00F8169F" w:rsidRDefault="00213CEF" w:rsidP="00F8169F">
      <w:pPr>
        <w:pStyle w:val="ListParagraph"/>
        <w:numPr>
          <w:ilvl w:val="0"/>
          <w:numId w:val="2"/>
        </w:numPr>
        <w:rPr>
          <w:rFonts w:ascii="Open Sans" w:hAnsi="Open Sans" w:cs="Open Sans"/>
          <w:sz w:val="24"/>
          <w:szCs w:val="24"/>
        </w:rPr>
      </w:pPr>
      <w:r w:rsidRPr="00F8169F">
        <w:rPr>
          <w:rFonts w:ascii="Open Sans" w:hAnsi="Open Sans" w:cs="Open Sans"/>
          <w:sz w:val="24"/>
          <w:szCs w:val="24"/>
        </w:rPr>
        <w:t>Value of the cost function at w_0 = 2:</w:t>
      </w:r>
    </w:p>
    <w:p w14:paraId="52FA2353" w14:textId="6B8E62C6" w:rsidR="00213CEF" w:rsidRPr="00ED4FCC" w:rsidRDefault="00213CEF" w:rsidP="00ED4FCC">
      <w:pPr>
        <w:ind w:left="916"/>
        <w:jc w:val="center"/>
        <w:rPr>
          <w:rFonts w:ascii="Open Sans" w:hAnsi="Open Sans" w:cs="Open Sans"/>
          <w:b/>
          <w:bCs/>
          <w:sz w:val="24"/>
          <w:szCs w:val="24"/>
        </w:rPr>
      </w:pPr>
      <w:r w:rsidRPr="00ED4FCC">
        <w:rPr>
          <w:rFonts w:ascii="Open Sans" w:hAnsi="Open Sans" w:cs="Open Sans"/>
          <w:b/>
          <w:bCs/>
          <w:sz w:val="24"/>
          <w:szCs w:val="24"/>
          <w:bdr w:val="single" w:sz="4" w:space="0" w:color="auto"/>
        </w:rPr>
        <w:t xml:space="preserve">g(2) = 1/50 </w:t>
      </w:r>
      <w:r w:rsidR="00ED4FCC" w:rsidRPr="00ED4FCC">
        <w:rPr>
          <w:rFonts w:ascii="Open Sans" w:hAnsi="Open Sans" w:cs="Open Sans"/>
          <w:b/>
          <w:bCs/>
          <w:sz w:val="24"/>
          <w:szCs w:val="24"/>
          <w:bdr w:val="single" w:sz="4" w:space="0" w:color="auto"/>
        </w:rPr>
        <w:t>* (16 + 4 + 20) = 0.8</w:t>
      </w:r>
      <w:r w:rsidR="00ED4FCC">
        <w:rPr>
          <w:rFonts w:ascii="Open Sans" w:hAnsi="Open Sans" w:cs="Open Sans"/>
          <w:b/>
          <w:bCs/>
          <w:sz w:val="24"/>
          <w:szCs w:val="24"/>
          <w:bdr w:val="single" w:sz="4" w:space="0" w:color="auto"/>
        </w:rPr>
        <w:t xml:space="preserve"> </w:t>
      </w:r>
    </w:p>
    <w:p w14:paraId="5E9570AB" w14:textId="4C31DA06" w:rsidR="004C7370" w:rsidRPr="00F8169F" w:rsidRDefault="004C7370" w:rsidP="00F8169F">
      <w:pPr>
        <w:pStyle w:val="ListParagraph"/>
        <w:numPr>
          <w:ilvl w:val="0"/>
          <w:numId w:val="2"/>
        </w:numPr>
        <w:rPr>
          <w:rFonts w:ascii="Open Sans" w:eastAsia="Times New Roman" w:hAnsi="Open Sans" w:cs="Open Sans"/>
          <w:sz w:val="24"/>
          <w:szCs w:val="24"/>
        </w:rPr>
      </w:pPr>
      <w:r w:rsidRPr="00F8169F">
        <w:rPr>
          <w:rFonts w:ascii="Open Sans" w:eastAsia="Times New Roman" w:hAnsi="Open Sans" w:cs="Open Sans"/>
          <w:sz w:val="24"/>
          <w:szCs w:val="24"/>
        </w:rPr>
        <w:t>Value of the derivative of the function at w_0 = 2</w:t>
      </w:r>
    </w:p>
    <w:p w14:paraId="5E3BAE2E" w14:textId="16351085" w:rsidR="004C7370" w:rsidRPr="00942BC3" w:rsidRDefault="004C7370" w:rsidP="00942BC3">
      <w:pPr>
        <w:ind w:left="916"/>
        <w:jc w:val="center"/>
        <w:rPr>
          <w:rFonts w:ascii="Open Sans" w:eastAsia="Times New Roman" w:hAnsi="Open Sans" w:cs="Open Sans"/>
          <w:b/>
          <w:bCs/>
          <w:sz w:val="24"/>
          <w:szCs w:val="24"/>
        </w:rPr>
      </w:pPr>
      <w:r w:rsidRPr="00942BC3">
        <w:rPr>
          <w:rFonts w:ascii="Open Sans" w:eastAsia="Times New Roman" w:hAnsi="Open Sans" w:cs="Open Sans"/>
          <w:b/>
          <w:bCs/>
          <w:sz w:val="24"/>
          <w:szCs w:val="24"/>
          <w:bdr w:val="single" w:sz="4" w:space="0" w:color="auto"/>
        </w:rPr>
        <w:t xml:space="preserve">g’(2) = 1/50(4*8 + </w:t>
      </w:r>
      <w:r w:rsidR="00A6090D" w:rsidRPr="00942BC3">
        <w:rPr>
          <w:rFonts w:ascii="Open Sans" w:eastAsia="Times New Roman" w:hAnsi="Open Sans" w:cs="Open Sans"/>
          <w:b/>
          <w:bCs/>
          <w:sz w:val="24"/>
          <w:szCs w:val="24"/>
          <w:bdr w:val="single" w:sz="4" w:space="0" w:color="auto"/>
        </w:rPr>
        <w:t>2*2 + 10) = 46/50</w:t>
      </w:r>
      <w:r w:rsidR="00942BC3" w:rsidRPr="00942BC3">
        <w:rPr>
          <w:rFonts w:ascii="Open Sans" w:eastAsia="Times New Roman" w:hAnsi="Open Sans" w:cs="Open Sans"/>
          <w:b/>
          <w:bCs/>
          <w:sz w:val="24"/>
          <w:szCs w:val="24"/>
          <w:bdr w:val="single" w:sz="4" w:space="0" w:color="auto"/>
        </w:rPr>
        <w:t xml:space="preserve"> = 23/25</w:t>
      </w:r>
    </w:p>
    <w:p w14:paraId="7F3B9522" w14:textId="4E24EF9D" w:rsidR="00170A7E" w:rsidRPr="00F8169F" w:rsidRDefault="00170A7E" w:rsidP="00F8169F">
      <w:pPr>
        <w:pStyle w:val="ListParagraph"/>
        <w:numPr>
          <w:ilvl w:val="0"/>
          <w:numId w:val="2"/>
        </w:numPr>
        <w:rPr>
          <w:rFonts w:ascii="Open Sans" w:eastAsia="Times New Roman" w:hAnsi="Open Sans" w:cs="Open Sans"/>
          <w:sz w:val="24"/>
          <w:szCs w:val="24"/>
        </w:rPr>
      </w:pPr>
      <w:r w:rsidRPr="00F8169F">
        <w:rPr>
          <w:rFonts w:ascii="Open Sans" w:eastAsia="Times New Roman" w:hAnsi="Open Sans" w:cs="Open Sans"/>
          <w:sz w:val="24"/>
          <w:szCs w:val="24"/>
        </w:rPr>
        <w:t xml:space="preserve">Below is the plot for </w:t>
      </w:r>
      <w:r w:rsidR="00BD5B9C" w:rsidRPr="00F8169F">
        <w:rPr>
          <w:rFonts w:ascii="Open Sans" w:eastAsia="Times New Roman" w:hAnsi="Open Sans" w:cs="Open Sans"/>
          <w:sz w:val="24"/>
          <w:szCs w:val="24"/>
        </w:rPr>
        <w:t>different step</w:t>
      </w:r>
      <w:r w:rsidR="002420C9" w:rsidRPr="00F8169F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BD5B9C" w:rsidRPr="00F8169F">
        <w:rPr>
          <w:rFonts w:ascii="Open Sans" w:eastAsia="Times New Roman" w:hAnsi="Open Sans" w:cs="Open Sans"/>
          <w:sz w:val="24"/>
          <w:szCs w:val="24"/>
        </w:rPr>
        <w:t>length</w:t>
      </w:r>
    </w:p>
    <w:p w14:paraId="2BD536DC" w14:textId="1EDF8AE1" w:rsidR="00170A7E" w:rsidRPr="00473C54" w:rsidRDefault="00BD5B9C" w:rsidP="00170A7E">
      <w:pPr>
        <w:jc w:val="center"/>
        <w:rPr>
          <w:rFonts w:ascii="Open Sans" w:hAnsi="Open Sans" w:cs="Open Sans"/>
          <w:sz w:val="32"/>
          <w:szCs w:val="32"/>
        </w:rPr>
      </w:pPr>
      <w:r>
        <w:rPr>
          <w:rFonts w:ascii="Open Sans" w:hAnsi="Open Sans" w:cs="Open Sans"/>
          <w:noProof/>
          <w:sz w:val="32"/>
          <w:szCs w:val="32"/>
        </w:rPr>
        <w:drawing>
          <wp:inline distT="0" distB="0" distL="0" distR="0" wp14:anchorId="00DF9323" wp14:editId="2BC8F52E">
            <wp:extent cx="4155440" cy="31165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44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83B0E" w14:textId="6229AE87" w:rsidR="00F8169F" w:rsidRDefault="002420C9" w:rsidP="00F8169F">
      <w:pPr>
        <w:pStyle w:val="ListParagraph"/>
        <w:numPr>
          <w:ilvl w:val="0"/>
          <w:numId w:val="2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The steplength that works best for this function </w:t>
      </w:r>
      <w:r w:rsidR="002B29CA">
        <w:rPr>
          <w:rFonts w:ascii="Open Sans" w:hAnsi="Open Sans" w:cs="Open Sans"/>
          <w:sz w:val="24"/>
          <w:szCs w:val="24"/>
        </w:rPr>
        <w:t xml:space="preserve">is </w:t>
      </w:r>
      <w:r w:rsidR="0083592C">
        <w:rPr>
          <w:rFonts w:ascii="Open Sans" w:hAnsi="Open Sans" w:cs="Open Sans"/>
          <w:sz w:val="24"/>
          <w:szCs w:val="24"/>
        </w:rPr>
        <w:t>1</w:t>
      </w:r>
    </w:p>
    <w:p w14:paraId="2DA65E87" w14:textId="009CEEF7" w:rsidR="00170A7E" w:rsidRPr="00473C54" w:rsidRDefault="00F8169F" w:rsidP="00F8169F">
      <w:pPr>
        <w:pStyle w:val="ListParagraph"/>
        <w:numPr>
          <w:ilvl w:val="0"/>
          <w:numId w:val="2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I</w:t>
      </w:r>
      <w:r w:rsidR="002B29CA">
        <w:rPr>
          <w:rFonts w:ascii="Open Sans" w:hAnsi="Open Sans" w:cs="Open Sans"/>
          <w:sz w:val="24"/>
          <w:szCs w:val="24"/>
        </w:rPr>
        <w:t xml:space="preserve">nitial point is </w:t>
      </w:r>
      <w:r>
        <w:rPr>
          <w:rFonts w:ascii="Open Sans" w:hAnsi="Open Sans" w:cs="Open Sans"/>
          <w:sz w:val="24"/>
          <w:szCs w:val="24"/>
        </w:rPr>
        <w:t>w0 =2</w:t>
      </w:r>
    </w:p>
    <w:p w14:paraId="62853B41" w14:textId="77777777" w:rsidR="00170A7E" w:rsidRDefault="00170A7E" w:rsidP="00170A7E">
      <w:pPr>
        <w:rPr>
          <w:rFonts w:ascii="Open Sans" w:hAnsi="Open Sans" w:cs="Open Sans"/>
          <w:sz w:val="28"/>
          <w:szCs w:val="28"/>
          <w:u w:val="single"/>
        </w:rPr>
      </w:pPr>
      <w:r>
        <w:rPr>
          <w:rFonts w:ascii="Open Sans" w:hAnsi="Open Sans" w:cs="Open Sans"/>
          <w:sz w:val="28"/>
          <w:szCs w:val="28"/>
          <w:u w:val="single"/>
        </w:rPr>
        <w:br w:type="page"/>
      </w:r>
    </w:p>
    <w:p w14:paraId="2C3F2121" w14:textId="77777777" w:rsidR="00170A7E" w:rsidRPr="00473C54" w:rsidRDefault="00170A7E" w:rsidP="00170A7E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473C54">
        <w:rPr>
          <w:rFonts w:ascii="Open Sans" w:hAnsi="Open Sans" w:cs="Open Sans"/>
          <w:sz w:val="28"/>
          <w:szCs w:val="28"/>
          <w:u w:val="single"/>
        </w:rPr>
        <w:lastRenderedPageBreak/>
        <w:t>Task 2</w:t>
      </w:r>
    </w:p>
    <w:p w14:paraId="0CE6B3C7" w14:textId="47B97EE1" w:rsidR="00170A7E" w:rsidRPr="00473C54" w:rsidRDefault="00170A7E" w:rsidP="00170A7E">
      <w:pPr>
        <w:pStyle w:val="ListParagraph"/>
        <w:ind w:left="1080"/>
        <w:rPr>
          <w:sz w:val="24"/>
          <w:szCs w:val="24"/>
        </w:rPr>
      </w:pPr>
    </w:p>
    <w:p w14:paraId="39C2AFA7" w14:textId="1D9E0604" w:rsidR="00170A7E" w:rsidRPr="00473C54" w:rsidRDefault="00E04590" w:rsidP="00170A7E">
      <w:pPr>
        <w:ind w:left="720"/>
        <w:jc w:val="both"/>
      </w:pPr>
      <w:r>
        <w:rPr>
          <w:rFonts w:ascii="Courier New" w:eastAsia="Times New Roman" w:hAnsi="Courier New" w:cs="Courier New"/>
          <w:noProof/>
          <w:color w:val="01A252"/>
        </w:rPr>
        <w:drawing>
          <wp:inline distT="0" distB="0" distL="0" distR="0" wp14:anchorId="32125BD6" wp14:editId="68C0CE5C">
            <wp:extent cx="5852160" cy="4389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F15F4" w14:textId="503AB863" w:rsidR="0019510C" w:rsidRDefault="0019510C"/>
    <w:sectPr w:rsidR="0019510C" w:rsidSect="002420C9">
      <w:pgSz w:w="12240" w:h="15840"/>
      <w:pgMar w:top="63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00288"/>
    <w:multiLevelType w:val="hybridMultilevel"/>
    <w:tmpl w:val="3B8E1970"/>
    <w:lvl w:ilvl="0" w:tplc="8FF8AF78">
      <w:numFmt w:val="bullet"/>
      <w:lvlText w:val="-"/>
      <w:lvlJc w:val="left"/>
      <w:pPr>
        <w:ind w:left="1276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1" w15:restartNumberingAfterBreak="0">
    <w:nsid w:val="4C551820"/>
    <w:multiLevelType w:val="hybridMultilevel"/>
    <w:tmpl w:val="FAA4054C"/>
    <w:lvl w:ilvl="0" w:tplc="3C2827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zEwMTC1tDCyNDRS0lEKTi0uzszPAykwqgUAJS4+iiwAAAA="/>
  </w:docVars>
  <w:rsids>
    <w:rsidRoot w:val="0019510C"/>
    <w:rsid w:val="00010EB9"/>
    <w:rsid w:val="00170A7E"/>
    <w:rsid w:val="0019510C"/>
    <w:rsid w:val="001D5188"/>
    <w:rsid w:val="00213CEF"/>
    <w:rsid w:val="002420C9"/>
    <w:rsid w:val="002B29CA"/>
    <w:rsid w:val="004C7370"/>
    <w:rsid w:val="00650AF1"/>
    <w:rsid w:val="0083592C"/>
    <w:rsid w:val="008E1D93"/>
    <w:rsid w:val="00942BC3"/>
    <w:rsid w:val="00A6090D"/>
    <w:rsid w:val="00B376CB"/>
    <w:rsid w:val="00B97F7E"/>
    <w:rsid w:val="00BD5B9C"/>
    <w:rsid w:val="00E04590"/>
    <w:rsid w:val="00E862D0"/>
    <w:rsid w:val="00ED4FCC"/>
    <w:rsid w:val="00F429F7"/>
    <w:rsid w:val="00F8169F"/>
    <w:rsid w:val="00FA2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8ED36"/>
  <w15:chartTrackingRefBased/>
  <w15:docId w15:val="{E1EC4B85-40F1-4ECB-881E-A23623685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A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0A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Minh Trung</dc:creator>
  <cp:keywords/>
  <dc:description/>
  <cp:lastModifiedBy>Dang Minh Trung</cp:lastModifiedBy>
  <cp:revision>22</cp:revision>
  <dcterms:created xsi:type="dcterms:W3CDTF">2023-09-24T21:20:00Z</dcterms:created>
  <dcterms:modified xsi:type="dcterms:W3CDTF">2023-09-29T03:23:00Z</dcterms:modified>
</cp:coreProperties>
</file>